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237"/>
        <w:gridCol w:w="3782"/>
        <w:gridCol w:w="1260"/>
        <w:gridCol w:w="711"/>
        <w:gridCol w:w="1040"/>
        <w:gridCol w:w="1519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57"/>
        <w:gridCol w:w="2572"/>
        <w:gridCol w:w="1032"/>
        <w:gridCol w:w="1618"/>
        <w:gridCol w:w="1620"/>
        <w:gridCol w:w="1618"/>
        <w:gridCol w:w="1532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0B5D7906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29B10462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5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709715F1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B50BC54" w14:textId="42E0ADCC" w:rsidR="002E6029" w:rsidRPr="00640DF8" w:rsidRDefault="005C078C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42711D72" w14:textId="47495107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B8606D" w14:textId="7F8D7DBD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6C8669A" w:rsidR="002E6029" w:rsidRPr="00640DF8" w:rsidRDefault="001A7576" w:rsidP="00E27323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E27323"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3C69B23F" w14:textId="1DE47E43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 w14:paraId="355036CE" w14:textId="472A2FCB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26" w:type="pct"/>
            <w:shd w:val="clear" w:color="auto" w:fill="auto"/>
          </w:tcPr>
          <w:p w14:paraId="218264CE" w14:textId="79397B3E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24"/>
        <w:gridCol w:w="1975"/>
        <w:gridCol w:w="1106"/>
        <w:gridCol w:w="1715"/>
        <w:gridCol w:w="1810"/>
        <w:gridCol w:w="1897"/>
        <w:gridCol w:w="1722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FBD8372" w14:textId="2F74BD9F" w:rsidR="00995A2D" w:rsidRDefault="00995A2D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utton to newsportal home/index page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2282CAD" w14:textId="07D45B28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Comments List</w:t>
      </w:r>
    </w:p>
    <w:p w14:paraId="67E326D9" w14:textId="3270F955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Approve With Hover Design</w:t>
      </w:r>
    </w:p>
    <w:p w14:paraId="37739829" w14:textId="3FEBD17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Delete With Hover Design</w:t>
      </w:r>
    </w:p>
    <w:p w14:paraId="0A38C609" w14:textId="677708A4" w:rsidR="00597FB1" w:rsidRDefault="00597FB1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pproval Comment Delete With Hover Design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3370F04C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  <w:bookmarkStart w:id="0" w:name="_GoBack"/>
      <w:bookmarkEnd w:id="0"/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29B39C2D" w14:textId="7324103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 / Home Page</w:t>
      </w:r>
      <w:r w:rsidR="00936A07">
        <w:rPr>
          <w:rFonts w:ascii="Cambria" w:hAnsi="Cambria"/>
          <w:b/>
          <w:bCs/>
        </w:rPr>
        <w:t xml:space="preserve"> user</w:t>
      </w:r>
      <w:r>
        <w:rPr>
          <w:rFonts w:ascii="Cambria" w:hAnsi="Cambria"/>
          <w:b/>
          <w:bCs/>
        </w:rPr>
        <w:t xml:space="preserve"> register</w:t>
      </w:r>
    </w:p>
    <w:p w14:paraId="4AAB8195" w14:textId="2C7DC1E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6F8371E2" w14:textId="4EB8BDBA" w:rsidR="00995A2D" w:rsidRPr="00443505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15AF692D" w14:textId="6A21B1EC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3D072F68" w14:textId="21AFC54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720DA9C8" w14:textId="41CF55BE" w:rsidR="00995A2D" w:rsidRPr="00936A07" w:rsidRDefault="00995A2D" w:rsidP="00936A07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op navbar</w:t>
      </w:r>
      <w:r w:rsidR="00936A07">
        <w:rPr>
          <w:rFonts w:ascii="Cambria" w:hAnsi="Cambria"/>
          <w:b/>
          <w:bCs/>
        </w:rPr>
        <w:t xml:space="preserve"> with news </w:t>
      </w:r>
      <w:r w:rsidRPr="00936A07">
        <w:rPr>
          <w:rFonts w:ascii="Cambria" w:hAnsi="Cambria"/>
          <w:b/>
          <w:bCs/>
        </w:rPr>
        <w:t>categories</w:t>
      </w:r>
    </w:p>
    <w:p w14:paraId="705EEB54" w14:textId="162FD09D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Mouse hover design for categories </w:t>
      </w:r>
    </w:p>
    <w:p w14:paraId="4362DEE4" w14:textId="2FC417A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  <w:r>
        <w:rPr>
          <w:rFonts w:ascii="Cambria" w:hAnsi="Cambria"/>
          <w:b/>
          <w:bCs/>
        </w:rPr>
        <w:t xml:space="preserve"> (optional)</w:t>
      </w:r>
    </w:p>
    <w:p w14:paraId="0A57DCE0" w14:textId="35CFC15C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</w:t>
      </w:r>
    </w:p>
    <w:p w14:paraId="7E39B35F" w14:textId="56338822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 with hover design</w:t>
      </w:r>
    </w:p>
    <w:p w14:paraId="11FA6A4E" w14:textId="4DF7C772" w:rsidR="00995A2D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box with user’s name, email &amp; comment</w:t>
      </w:r>
      <w:r w:rsidR="00943E3C">
        <w:rPr>
          <w:rFonts w:ascii="Cambria" w:hAnsi="Cambria"/>
          <w:b/>
          <w:bCs/>
        </w:rPr>
        <w:t xml:space="preserve"> option</w:t>
      </w:r>
    </w:p>
    <w:p w14:paraId="2ECB6A60" w14:textId="63D6540B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Submit, older button with mouse hover </w:t>
      </w:r>
    </w:p>
    <w:p w14:paraId="30631059" w14:textId="29A9C113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Back to top page button</w:t>
      </w:r>
    </w:p>
    <w:p w14:paraId="7060C7A5" w14:textId="5C76DB2E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Link to facebook, twitter 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72B27EEA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44BBBF4F" w14:textId="30BF7127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1A70D8B" w14:textId="3B64AEF9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20995D14" w14:textId="36947AD8" w:rsidR="00601B35" w:rsidRPr="004A49B2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s</w:t>
      </w:r>
    </w:p>
    <w:sectPr w:rsidR="00601B35" w:rsidRPr="004A4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F0EC43" w14:textId="77777777" w:rsidR="00B27832" w:rsidRDefault="00B27832" w:rsidP="00E92083">
      <w:pPr>
        <w:spacing w:after="0" w:line="240" w:lineRule="auto"/>
      </w:pPr>
      <w:r>
        <w:separator/>
      </w:r>
    </w:p>
  </w:endnote>
  <w:endnote w:type="continuationSeparator" w:id="0">
    <w:p w14:paraId="2017030B" w14:textId="77777777" w:rsidR="00B27832" w:rsidRDefault="00B27832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BD5CF8" w14:textId="77777777" w:rsidR="00B27832" w:rsidRDefault="00B27832" w:rsidP="00E92083">
      <w:pPr>
        <w:spacing w:after="0" w:line="240" w:lineRule="auto"/>
      </w:pPr>
      <w:r>
        <w:separator/>
      </w:r>
    </w:p>
  </w:footnote>
  <w:footnote w:type="continuationSeparator" w:id="0">
    <w:p w14:paraId="74E56FCE" w14:textId="77777777" w:rsidR="00B27832" w:rsidRDefault="00B27832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10E19"/>
    <w:rsid w:val="00346844"/>
    <w:rsid w:val="00350FCE"/>
    <w:rsid w:val="00356DBF"/>
    <w:rsid w:val="003716B9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4F34"/>
    <w:rsid w:val="005B1D89"/>
    <w:rsid w:val="005B352A"/>
    <w:rsid w:val="005B47B0"/>
    <w:rsid w:val="005C078C"/>
    <w:rsid w:val="005C3463"/>
    <w:rsid w:val="005E201C"/>
    <w:rsid w:val="00601B35"/>
    <w:rsid w:val="00620E9A"/>
    <w:rsid w:val="00622CBB"/>
    <w:rsid w:val="00640DF8"/>
    <w:rsid w:val="00645468"/>
    <w:rsid w:val="00653130"/>
    <w:rsid w:val="00665EB7"/>
    <w:rsid w:val="00672D5D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6A07"/>
    <w:rsid w:val="00943E3C"/>
    <w:rsid w:val="00946D3E"/>
    <w:rsid w:val="009666BB"/>
    <w:rsid w:val="00966B7F"/>
    <w:rsid w:val="0098586C"/>
    <w:rsid w:val="00991A0E"/>
    <w:rsid w:val="00995A2D"/>
    <w:rsid w:val="009C686E"/>
    <w:rsid w:val="009D7D71"/>
    <w:rsid w:val="009E312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7832"/>
    <w:rsid w:val="00B338B1"/>
    <w:rsid w:val="00B515A8"/>
    <w:rsid w:val="00B6168A"/>
    <w:rsid w:val="00B754C7"/>
    <w:rsid w:val="00B93F60"/>
    <w:rsid w:val="00B960F4"/>
    <w:rsid w:val="00BA09CC"/>
    <w:rsid w:val="00BA72DF"/>
    <w:rsid w:val="00BB3D93"/>
    <w:rsid w:val="00BE34AE"/>
    <w:rsid w:val="00BE4919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404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yed ahmed</cp:lastModifiedBy>
  <cp:revision>8</cp:revision>
  <cp:lastPrinted>2017-05-02T04:19:00Z</cp:lastPrinted>
  <dcterms:created xsi:type="dcterms:W3CDTF">2020-09-17T15:27:00Z</dcterms:created>
  <dcterms:modified xsi:type="dcterms:W3CDTF">2020-09-24T07:57:00Z</dcterms:modified>
</cp:coreProperties>
</file>